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176.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179.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182.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85.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188.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191.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194.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197.png" ContentType="image/png"/>
  <Override PartName="/word/media/rId440.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82.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85.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88.png" ContentType="image/png"/>
  <Override PartName="/word/media/rId169.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7943, Number Passed Filter: 8794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Dissolved_Oxygen_Saturation_Field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Dissolved_Oxygen_Saturation_Field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Dissolved_Oxygen_Saturation_Field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Dissolved_Oxygen_Saturation_Field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8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Dissolved_Oxygen_Saturation_Field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Dissolved_Oxygen_Saturation_Field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Dissolved_Oxygen_Saturation_Field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Dissolved_Oxygen_Saturation_Field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Dissolved_Oxygen_Saturation_Field_Surface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Dissolved_Oxygen_Saturation_Field_Surface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Dissolved_Oxygen_Saturation_Field_Surface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Dissolved_Oxygen_Saturation_Field_Surface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Dissolved_Oxygen_Saturation_Field_Surface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Dissolved_Oxygen_Saturation_Field_Surface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Dissolved_Oxygen_Saturation_Field_Surface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Dissolved_Oxygen_Saturation_Field_Surface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bookmarkEnd w:id="81"/>
    <w:bookmarkStart w:id="17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4.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5.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6.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7.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8.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9.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0.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1.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2.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3.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4.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5.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6.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7.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8.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9.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0.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1.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2.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3.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4.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5.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6.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7.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8.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9.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0.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2"/>
    <w:bookmarkStart w:id="44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0.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1.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2.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3.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4.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5.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6.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7.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8.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9.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0.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1.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2.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3.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4.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5.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6.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7.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8.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9.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0.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1.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2.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3.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4.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5.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6.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7.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8.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9.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0.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1.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2.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3.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4.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5.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6.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7.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8.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9.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0.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1.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2.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3.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4.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5.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6.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7.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8.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9.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0.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1.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2.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3.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4.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5.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6.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7.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8.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9.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0.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1.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2.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3.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4.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5.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6.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7.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8.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9.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0.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1.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2.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3.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4.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5.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6.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7.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8.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9.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0.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4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176" Target="media/rId176.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179" Target="media/rId17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182" Target="media/rId182.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85" Target="media/rId185.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188" Target="media/rId188.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191" Target="media/rId191.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194" Target="media/rId194.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197" Target="media/rId197.png" /><Relationship Type="http://schemas.openxmlformats.org/officeDocument/2006/relationships/image" Id="rId440" Target="media/rId44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2-06-29T01:03:40Z</dcterms:created>
  <dcterms:modified xsi:type="dcterms:W3CDTF">2022-06-29T01: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